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492F09E8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</w:t>
      </w:r>
      <w:r w:rsidR="00EF2C07">
        <w:rPr>
          <w:b/>
          <w:sz w:val="20"/>
          <w:szCs w:val="20"/>
        </w:rPr>
        <w:t xml:space="preserve">2024–2025 </w:t>
      </w:r>
      <w:r w:rsidR="000E765C">
        <w:rPr>
          <w:b/>
          <w:sz w:val="20"/>
          <w:szCs w:val="20"/>
        </w:rPr>
        <w:t>учебного года</w:t>
      </w:r>
    </w:p>
    <w:p w14:paraId="432EF50A" w14:textId="25E1B2D4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EF2C07">
        <w:rPr>
          <w:b/>
          <w:bCs/>
          <w:sz w:val="20"/>
          <w:szCs w:val="20"/>
        </w:rPr>
        <w:t>6</w:t>
      </w:r>
      <w:r w:rsidR="00EF2C07">
        <w:rPr>
          <w:b/>
          <w:bCs/>
          <w:sz w:val="20"/>
          <w:szCs w:val="20"/>
          <w:lang w:val="en-US"/>
        </w:rPr>
        <w:t>B</w:t>
      </w:r>
      <w:r w:rsidR="00EF2C07" w:rsidRPr="00EF2C07">
        <w:rPr>
          <w:b/>
          <w:bCs/>
          <w:sz w:val="20"/>
          <w:szCs w:val="20"/>
        </w:rPr>
        <w:t xml:space="preserve">06102 – </w:t>
      </w:r>
      <w:r w:rsidR="00EF2C07">
        <w:rPr>
          <w:b/>
          <w:bCs/>
          <w:sz w:val="20"/>
          <w:szCs w:val="20"/>
          <w:lang w:val="kk-KZ"/>
        </w:rPr>
        <w:t>Информационные системы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0C7D7D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447EC1DD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EF2C07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275DEC65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EF2C07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0C7D7D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03E37446" w:rsidR="0071287E" w:rsidRPr="00502E6A" w:rsidRDefault="00502E6A">
            <w:pPr>
              <w:widowControl w:val="0"/>
              <w:jc w:val="center"/>
              <w:rPr>
                <w:color w:val="FF0000"/>
                <w:sz w:val="20"/>
                <w:szCs w:val="20"/>
              </w:rPr>
            </w:pPr>
            <w:r w:rsidRPr="00502E6A">
              <w:rPr>
                <w:sz w:val="20"/>
                <w:szCs w:val="20"/>
              </w:rPr>
              <w:t>102269</w:t>
            </w:r>
          </w:p>
          <w:p w14:paraId="5ECB6875" w14:textId="2ABB9138" w:rsidR="00440B3C" w:rsidRPr="00723F72" w:rsidRDefault="00EF2C0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сновы машинного обучения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654E7A16" w:rsidR="0071287E" w:rsidRPr="00153358" w:rsidRDefault="0015335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</w:rPr>
              <w:t>,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2D6C896F" w:rsidR="0071287E" w:rsidRDefault="0015335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57A4B8E5" w:rsidR="0071287E" w:rsidRPr="009A60CF" w:rsidRDefault="00153358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3F64A55C" w:rsidR="00D55AD4" w:rsidRPr="00153358" w:rsidRDefault="00B71F2E">
            <w:pPr>
              <w:widowControl w:val="0"/>
              <w:rPr>
                <w:i/>
                <w:iCs/>
                <w:color w:val="000000"/>
              </w:rPr>
            </w:pPr>
            <w:r w:rsidRPr="00153358">
              <w:rPr>
                <w:bCs/>
                <w:i/>
                <w:i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0C7D7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EF2C07" w14:paraId="4AE4AA5F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AE7AB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AE7AB6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CF380" w14:textId="0BDB2E35" w:rsidR="0071287E" w:rsidRPr="00797BB9" w:rsidRDefault="000E765C" w:rsidP="00797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043BA" w14:textId="3C831576" w:rsidR="0071287E" w:rsidRPr="00797BB9" w:rsidRDefault="000E765C" w:rsidP="00797BB9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1287E" w14:paraId="07B56A90" w14:textId="77777777" w:rsidTr="000C7D7D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DF8AA" w14:textId="6859674F" w:rsidR="007E36FA" w:rsidRPr="00992EF5" w:rsidRDefault="000E765C" w:rsidP="00797BB9">
            <w:pPr>
              <w:widowControl w:val="0"/>
              <w:rPr>
                <w:sz w:val="20"/>
                <w:szCs w:val="20"/>
                <w:lang w:eastAsia="ru-RU"/>
              </w:rPr>
            </w:pPr>
            <w:r w:rsidRPr="00992EF5">
              <w:rPr>
                <w:sz w:val="20"/>
                <w:szCs w:val="20"/>
                <w:lang w:eastAsia="ru-RU"/>
              </w:rPr>
              <w:t xml:space="preserve">Этот курс направлен на </w:t>
            </w:r>
            <w:bookmarkStart w:id="0" w:name="_Hlk163407762"/>
            <w:r w:rsidRPr="00992EF5"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7B688B">
              <w:rPr>
                <w:sz w:val="20"/>
                <w:szCs w:val="20"/>
                <w:lang w:eastAsia="ru-RU"/>
              </w:rPr>
              <w:t>интеллектуального анализа данных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базовых принципов и задач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NLP</w:t>
            </w:r>
            <w:r w:rsidR="00B71F2E" w:rsidRPr="00992EF5">
              <w:rPr>
                <w:sz w:val="20"/>
                <w:szCs w:val="20"/>
                <w:lang w:eastAsia="ru-RU"/>
              </w:rPr>
              <w:t>, включая обучение с учителем, обучение без учителя, глубокое обучение, включающее архитектуры сверточных нейронных сетей, рекуррентных нейронных сетей, трансформеров и больших языковых моделей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таких как </w:t>
            </w:r>
            <w:r w:rsidR="00992EF5" w:rsidRPr="00992EF5">
              <w:rPr>
                <w:sz w:val="20"/>
                <w:szCs w:val="20"/>
                <w:lang w:val="en-US" w:eastAsia="ru-RU"/>
              </w:rPr>
              <w:t>BERT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GPT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-3 </w:t>
            </w:r>
            <w:r w:rsidR="00B71F2E" w:rsidRPr="00992EF5">
              <w:rPr>
                <w:sz w:val="20"/>
                <w:szCs w:val="20"/>
                <w:lang w:val="kk-KZ" w:eastAsia="ru-RU"/>
              </w:rPr>
              <w:t xml:space="preserve">и </w:t>
            </w:r>
            <w:r w:rsidR="00992EF5" w:rsidRPr="00992EF5">
              <w:rPr>
                <w:sz w:val="20"/>
                <w:szCs w:val="20"/>
                <w:lang w:eastAsia="ru-RU"/>
              </w:rPr>
              <w:t>т.д.</w:t>
            </w:r>
            <w:bookmarkEnd w:id="0"/>
          </w:p>
          <w:p w14:paraId="7A40D302" w14:textId="0591C60B" w:rsidR="005E3E69" w:rsidRPr="007D3CE6" w:rsidRDefault="005E3E69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59E18371" w:rsidR="0071287E" w:rsidRPr="007B688B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EB0390">
              <w:rPr>
                <w:color w:val="000000"/>
                <w:sz w:val="20"/>
                <w:szCs w:val="20"/>
                <w:lang w:eastAsia="ru-RU"/>
              </w:rPr>
              <w:t>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еоретические и методологические концепции </w:t>
            </w:r>
            <w:r w:rsidR="007B688B">
              <w:rPr>
                <w:color w:val="000000"/>
                <w:sz w:val="20"/>
                <w:szCs w:val="20"/>
                <w:lang w:eastAsia="ru-RU"/>
              </w:rPr>
              <w:t>интеллектуального анализа данных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255E9D5B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bookmarkStart w:id="1" w:name="_Hlk163407814"/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программы </w:t>
            </w:r>
            <w:bookmarkEnd w:id="1"/>
            <w:r w:rsidR="000C7D7D">
              <w:rPr>
                <w:color w:val="000000"/>
                <w:sz w:val="20"/>
                <w:szCs w:val="20"/>
                <w:lang w:val="kk-KZ" w:eastAsia="ru-RU"/>
              </w:rPr>
              <w:t>по анализу данных</w:t>
            </w:r>
          </w:p>
        </w:tc>
      </w:tr>
      <w:tr w:rsidR="0071287E" w14:paraId="5E1ECD8A" w14:textId="77777777" w:rsidTr="000C7D7D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4B0BB50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bookmarkStart w:id="2" w:name="_Hlk163407828"/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 xml:space="preserve">особенности методов </w:t>
            </w:r>
            <w:bookmarkEnd w:id="2"/>
            <w:r w:rsidR="000C7D7D">
              <w:rPr>
                <w:sz w:val="20"/>
                <w:szCs w:val="20"/>
                <w:lang w:val="kk-KZ" w:eastAsia="ru-RU"/>
              </w:rPr>
              <w:t>извлечения данных</w:t>
            </w:r>
          </w:p>
        </w:tc>
      </w:tr>
      <w:tr w:rsidR="0071287E" w14:paraId="78E714AA" w14:textId="77777777" w:rsidTr="000C7D7D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6FAF4DF4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 </w:t>
            </w:r>
            <w:r w:rsidR="00534EDF">
              <w:rPr>
                <w:sz w:val="20"/>
                <w:szCs w:val="20"/>
                <w:lang w:val="kk-KZ"/>
              </w:rPr>
              <w:t xml:space="preserve">по </w:t>
            </w:r>
            <w:r w:rsidR="000C7D7D">
              <w:rPr>
                <w:sz w:val="20"/>
                <w:szCs w:val="20"/>
                <w:lang w:val="kk-KZ"/>
              </w:rPr>
              <w:t>обработке данных</w:t>
            </w:r>
          </w:p>
        </w:tc>
      </w:tr>
      <w:tr w:rsidR="0071287E" w14:paraId="1DB5645E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392B3BFF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с библиотеками NumPy, Pandas и Matplotlib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0B1B94D7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NumPy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Pandas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Matplotlib</w:t>
            </w:r>
          </w:p>
        </w:tc>
      </w:tr>
      <w:tr w:rsidR="0071287E" w14:paraId="7A41BB80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214D8D3E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>с моделями машинного обучения</w:t>
            </w:r>
          </w:p>
        </w:tc>
      </w:tr>
      <w:tr w:rsidR="0071287E" w14:paraId="723285FE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3B38232C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данными библиотеками при создании приложений</w:t>
            </w:r>
          </w:p>
        </w:tc>
      </w:tr>
      <w:tr w:rsidR="0071287E" w14:paraId="0CE2BFF2" w14:textId="77777777" w:rsidTr="000C7D7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2131C3C6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r w:rsidR="00797BB9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="00797BB9" w:rsidRPr="008D7A7E">
              <w:rPr>
                <w:sz w:val="20"/>
                <w:szCs w:val="20"/>
                <w:lang w:eastAsia="ru-RU"/>
              </w:rPr>
              <w:t xml:space="preserve"> парсинга</w:t>
            </w:r>
            <w:r w:rsidR="00534EDF">
              <w:rPr>
                <w:sz w:val="20"/>
                <w:szCs w:val="20"/>
                <w:lang w:eastAsia="ru-RU"/>
              </w:rPr>
              <w:t xml:space="preserve"> текстовых данных из интернет-источников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0D240031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скрипт</w:t>
            </w:r>
            <w:r w:rsidR="007F7568">
              <w:rPr>
                <w:sz w:val="20"/>
                <w:szCs w:val="20"/>
                <w:lang w:val="kk-KZ" w:eastAsia="ru-RU"/>
              </w:rPr>
              <w:t>ы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для парсинга текстов</w:t>
            </w:r>
          </w:p>
        </w:tc>
      </w:tr>
      <w:tr w:rsidR="0071287E" w14:paraId="6A9500C5" w14:textId="77777777" w:rsidTr="000C7D7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63BAE98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>полнофункциональную программу парсинга текстов</w:t>
            </w:r>
          </w:p>
        </w:tc>
      </w:tr>
      <w:tr w:rsidR="0071287E" w14:paraId="7C6C8138" w14:textId="77777777" w:rsidTr="000C7D7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503A0D9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скрипт</w:t>
            </w:r>
            <w:r w:rsidR="007F7568">
              <w:rPr>
                <w:sz w:val="20"/>
                <w:szCs w:val="20"/>
                <w:lang w:val="kk-KZ"/>
              </w:rPr>
              <w:t>ы</w:t>
            </w:r>
            <w:r w:rsidR="008D7A7E">
              <w:rPr>
                <w:sz w:val="20"/>
                <w:szCs w:val="20"/>
                <w:lang w:val="kk-KZ"/>
              </w:rPr>
              <w:t xml:space="preserve"> сохранения полученных данных в текстовые файлы</w:t>
            </w:r>
          </w:p>
        </w:tc>
      </w:tr>
      <w:tr w:rsidR="005A36B8" w14:paraId="775022DB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5CB8AA9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C7D7D">
              <w:rPr>
                <w:sz w:val="20"/>
                <w:szCs w:val="20"/>
                <w:lang w:val="kk-KZ"/>
              </w:rPr>
              <w:t>Создание моделей машинного и глубокого обучения для классификации данных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D7C996A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0C7D7D">
              <w:rPr>
                <w:sz w:val="20"/>
                <w:szCs w:val="20"/>
                <w:lang w:val="kk-KZ" w:eastAsia="ru-RU"/>
              </w:rPr>
              <w:t>Создает модели машинного обучения по обработке данных</w:t>
            </w:r>
          </w:p>
        </w:tc>
      </w:tr>
      <w:tr w:rsidR="005A36B8" w14:paraId="52AE12F7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32E3C031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>
              <w:rPr>
                <w:sz w:val="20"/>
                <w:szCs w:val="20"/>
              </w:rPr>
              <w:t xml:space="preserve">Разрабатывает </w:t>
            </w:r>
            <w:r w:rsidR="000C7D7D">
              <w:rPr>
                <w:sz w:val="20"/>
                <w:szCs w:val="20"/>
              </w:rPr>
              <w:t>приложения, использующие модели машинного обучения</w:t>
            </w:r>
          </w:p>
        </w:tc>
      </w:tr>
      <w:tr w:rsidR="005A36B8" w14:paraId="0B5CE29C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2157ED90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</w:t>
            </w:r>
            <w:r w:rsidR="000C7D7D">
              <w:rPr>
                <w:sz w:val="20"/>
                <w:szCs w:val="20"/>
              </w:rPr>
              <w:t>Применяет модели машинного обучения для классификации данных</w:t>
            </w:r>
          </w:p>
        </w:tc>
      </w:tr>
      <w:tr w:rsidR="0071287E" w14:paraId="501D458B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4F783EB2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приложени</w:t>
            </w:r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модели машинного обучения и нейронны</w:t>
            </w:r>
            <w:r w:rsidR="008D7A7E">
              <w:rPr>
                <w:sz w:val="20"/>
                <w:szCs w:val="20"/>
                <w:lang w:val="kk-KZ"/>
              </w:rPr>
              <w:t>е</w:t>
            </w:r>
            <w:r w:rsidR="006A510E">
              <w:rPr>
                <w:sz w:val="20"/>
                <w:szCs w:val="20"/>
              </w:rPr>
              <w:t xml:space="preserve"> сет</w:t>
            </w:r>
            <w:r w:rsidR="008D7A7E">
              <w:rPr>
                <w:sz w:val="20"/>
                <w:szCs w:val="20"/>
                <w:lang w:val="kk-KZ"/>
              </w:rPr>
              <w:t>и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7D5F5646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bookmarkStart w:id="3" w:name="_Hlk163408705"/>
            <w:r w:rsidR="00F672F2">
              <w:rPr>
                <w:sz w:val="20"/>
                <w:szCs w:val="20"/>
              </w:rPr>
              <w:t>Созда</w:t>
            </w:r>
            <w:r w:rsidR="00C710BA">
              <w:rPr>
                <w:sz w:val="20"/>
                <w:szCs w:val="20"/>
              </w:rPr>
              <w:t>ет</w:t>
            </w:r>
            <w:r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</w:rPr>
              <w:t xml:space="preserve">основной каркас веб-приложения на </w:t>
            </w:r>
            <w:r w:rsidR="009B640E">
              <w:rPr>
                <w:sz w:val="20"/>
                <w:szCs w:val="20"/>
                <w:lang w:val="en-US"/>
              </w:rPr>
              <w:t>HTML</w:t>
            </w:r>
            <w:r w:rsidR="009B640E" w:rsidRPr="009B640E">
              <w:rPr>
                <w:sz w:val="20"/>
                <w:szCs w:val="20"/>
              </w:rPr>
              <w:t xml:space="preserve">, </w:t>
            </w:r>
            <w:r w:rsidR="009B640E">
              <w:rPr>
                <w:sz w:val="20"/>
                <w:szCs w:val="20"/>
                <w:lang w:val="en-US"/>
              </w:rPr>
              <w:t>CSS</w:t>
            </w:r>
            <w:r w:rsidR="000B1E74" w:rsidRPr="000B1E74">
              <w:rPr>
                <w:sz w:val="20"/>
                <w:szCs w:val="20"/>
              </w:rPr>
              <w:t xml:space="preserve"> </w:t>
            </w:r>
            <w:r w:rsidR="000B1E74">
              <w:rPr>
                <w:sz w:val="20"/>
                <w:szCs w:val="20"/>
                <w:lang w:val="kk-KZ"/>
              </w:rPr>
              <w:t>и</w:t>
            </w:r>
            <w:r w:rsidR="009B640E" w:rsidRPr="009B640E"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  <w:lang w:val="en-US"/>
              </w:rPr>
              <w:t>JavaScript</w:t>
            </w:r>
            <w:bookmarkEnd w:id="3"/>
          </w:p>
        </w:tc>
      </w:tr>
      <w:tr w:rsidR="0071287E" w14:paraId="611372E6" w14:textId="77777777" w:rsidTr="000C7D7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57894F92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B640E">
              <w:rPr>
                <w:sz w:val="20"/>
                <w:szCs w:val="20"/>
                <w:lang w:val="kk-KZ"/>
              </w:rPr>
              <w:t>Созда</w:t>
            </w:r>
            <w:r w:rsidR="00C710BA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дключение моделей машинного обучения для определения </w:t>
            </w:r>
            <w:r w:rsidR="009B640E">
              <w:rPr>
                <w:sz w:val="20"/>
                <w:szCs w:val="20"/>
                <w:lang w:val="kk-KZ"/>
              </w:rPr>
              <w:lastRenderedPageBreak/>
              <w:t>угроз</w:t>
            </w:r>
          </w:p>
        </w:tc>
      </w:tr>
      <w:tr w:rsidR="0071287E" w14:paraId="443CB109" w14:textId="77777777" w:rsidTr="000C7D7D">
        <w:trPr>
          <w:trHeight w:val="48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3D9A421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9B640E">
              <w:rPr>
                <w:sz w:val="20"/>
                <w:szCs w:val="20"/>
                <w:lang w:val="kk-KZ"/>
              </w:rPr>
              <w:t>Создава</w:t>
            </w:r>
            <w:r w:rsidR="00C710BA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лную конфигурацию работы </w:t>
            </w:r>
            <w:r w:rsidR="009B640E">
              <w:rPr>
                <w:sz w:val="20"/>
                <w:szCs w:val="20"/>
              </w:rPr>
              <w:t>веб-приложения</w:t>
            </w:r>
          </w:p>
        </w:tc>
      </w:tr>
      <w:tr w:rsidR="0071287E" w14:paraId="159BE883" w14:textId="77777777" w:rsidTr="000C7D7D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6E325BF4" w:rsidR="0071287E" w:rsidRPr="000C7D7D" w:rsidRDefault="000C7D7D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Технологии программирования для </w:t>
            </w:r>
            <w:r>
              <w:rPr>
                <w:sz w:val="20"/>
                <w:szCs w:val="20"/>
                <w:lang w:val="en-US"/>
              </w:rPr>
              <w:t>NLP</w:t>
            </w:r>
            <w:r w:rsidRPr="000C7D7D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Методы машинного обучения в обработке естественного языка</w:t>
            </w:r>
            <w:r>
              <w:rPr>
                <w:sz w:val="20"/>
                <w:szCs w:val="20"/>
              </w:rPr>
              <w:t>, Языковые ресурсы</w:t>
            </w:r>
          </w:p>
        </w:tc>
      </w:tr>
      <w:tr w:rsidR="0071287E" w14:paraId="0DFDC958" w14:textId="77777777" w:rsidTr="000C7D7D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37D97865" w:rsidR="0071287E" w:rsidRPr="004B3B2C" w:rsidRDefault="000C7D7D">
            <w:pPr>
              <w:widowControl w:val="0"/>
              <w:rPr>
                <w:color w:val="FF0000"/>
                <w:sz w:val="20"/>
                <w:szCs w:val="20"/>
              </w:rPr>
            </w:pPr>
            <w:r w:rsidRPr="000C7D7D">
              <w:rPr>
                <w:sz w:val="20"/>
                <w:szCs w:val="20"/>
              </w:rPr>
              <w:t>Технология сентимент анализа, Глубокое обучение</w:t>
            </w:r>
          </w:p>
        </w:tc>
      </w:tr>
      <w:tr w:rsidR="0071287E" w:rsidRPr="00153358" w14:paraId="7A631C1C" w14:textId="77777777" w:rsidTr="000C7D7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0DCE5251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  <w:r w:rsidR="000C7D7D">
              <w:rPr>
                <w:sz w:val="20"/>
                <w:szCs w:val="20"/>
                <w:lang w:eastAsia="ru-RU"/>
              </w:rPr>
              <w:t xml:space="preserve"> </w:t>
            </w:r>
            <w:r w:rsidR="000C7D7D" w:rsidRPr="00407938">
              <w:rPr>
                <w:color w:val="000000"/>
                <w:sz w:val="20"/>
                <w:szCs w:val="20"/>
              </w:rPr>
              <w:t>о</w:t>
            </w:r>
            <w:r w:rsidR="000C7D7D"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</w:p>
          <w:p w14:paraId="08E26C94" w14:textId="27D821D0" w:rsidR="0071287E" w:rsidRDefault="000E765C" w:rsidP="000C7D7D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bookmarkStart w:id="4" w:name="_Hlk163410227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0C7D7D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.</w:t>
            </w:r>
          </w:p>
          <w:p w14:paraId="2CEA599D" w14:textId="004AD4B2" w:rsidR="00DF7A92" w:rsidRPr="00DF7A92" w:rsidRDefault="00F6717F" w:rsidP="000C7D7D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r w:rsidRPr="00F6717F">
              <w:rPr>
                <w:sz w:val="20"/>
                <w:szCs w:val="20"/>
                <w:lang w:val="en-US"/>
              </w:rPr>
              <w:t>Anitha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0C7D7D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>Yue Zhang, Zhiyang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0C7D7D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Akshay Kulkarni, Adarsha Shivananda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3EE804CA" w14:textId="34DB2BCF" w:rsidR="0071287E" w:rsidRPr="00F6717F" w:rsidRDefault="000C7D7D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</w:t>
            </w:r>
            <w:r w:rsidR="000E765C">
              <w:rPr>
                <w:sz w:val="20"/>
                <w:szCs w:val="20"/>
                <w:lang w:val="en-US"/>
              </w:rPr>
              <w:t>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>Palash Goyal, Sumit Pandey, Karan Jain, 2018</w:t>
            </w:r>
          </w:p>
          <w:bookmarkEnd w:id="4"/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49469F06" w14:textId="77777777" w:rsidR="000C7D7D" w:rsidRPr="00407938" w:rsidRDefault="000C7D7D" w:rsidP="000C7D7D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354F7FDF" w14:textId="77777777" w:rsidR="000C7D7D" w:rsidRDefault="000C7D7D" w:rsidP="000C7D7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5E96DEB" w14:textId="77777777" w:rsidR="000C7D7D" w:rsidRDefault="000C7D7D" w:rsidP="000C7D7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72ABD65" w14:textId="0BA3BA27" w:rsidR="000C7D7D" w:rsidRDefault="000C7D7D" w:rsidP="000C7D7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4A1D5E8F" w14:textId="0C9E0714" w:rsidR="000C7D7D" w:rsidRDefault="000C7D7D" w:rsidP="000C7D7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>
              <w:rPr>
                <w:sz w:val="20"/>
                <w:szCs w:val="20"/>
                <w:lang w:val="en-US" w:eastAsia="ru-RU"/>
              </w:rPr>
              <w:t>4</w:t>
            </w:r>
          </w:p>
          <w:p w14:paraId="0CC2EC55" w14:textId="0FF57874" w:rsid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3823F9CF" w14:textId="77777777" w:rsidR="000C7D7D" w:rsidRDefault="000C7D7D" w:rsidP="000C7D7D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57334E58" w14:textId="77777777" w:rsidR="000C7D7D" w:rsidRPr="00B35113" w:rsidRDefault="000C7D7D" w:rsidP="000C7D7D">
            <w:pPr>
              <w:pStyle w:val="ab"/>
              <w:numPr>
                <w:ilvl w:val="0"/>
                <w:numId w:val="10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5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6515F22" w14:textId="77777777" w:rsidR="000C7D7D" w:rsidRDefault="000C7D7D" w:rsidP="000C7D7D">
            <w:pPr>
              <w:pStyle w:val="ab"/>
              <w:numPr>
                <w:ilvl w:val="0"/>
                <w:numId w:val="10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6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ABB7B09" w14:textId="77777777" w:rsidR="000C7D7D" w:rsidRDefault="000C7D7D" w:rsidP="000C7D7D">
            <w:pPr>
              <w:pStyle w:val="ab"/>
              <w:numPr>
                <w:ilvl w:val="0"/>
                <w:numId w:val="10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7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47C948AA" w14:textId="77777777" w:rsidR="000C7D7D" w:rsidRPr="000C7D7D" w:rsidRDefault="000C7D7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08AD0396" w14:textId="6A26FFC5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D7B1C65" w14:textId="77777777" w:rsidR="000C7D7D" w:rsidRDefault="000C7D7D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8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66FD1A24" w14:textId="77777777" w:rsidR="000C7D7D" w:rsidRPr="00757BAC" w:rsidRDefault="000C7D7D" w:rsidP="000C7D7D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9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16E0D3E9" w14:textId="77777777" w:rsidR="000C7D7D" w:rsidRPr="00757BAC" w:rsidRDefault="000C7D7D" w:rsidP="000C7D7D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20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4A2E5CA6" w14:textId="77777777" w:rsidR="000C7D7D" w:rsidRPr="00757BAC" w:rsidRDefault="000C7D7D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498F74F2" w14:textId="274C9130" w:rsidR="000C7D7D" w:rsidRPr="000C7D7D" w:rsidRDefault="000C7D7D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Самоучитель</w:t>
            </w:r>
            <w:r w:rsidRPr="000C7D7D">
              <w:rPr>
                <w:b w:val="0"/>
                <w:bCs/>
                <w:sz w:val="20"/>
                <w:szCs w:val="20"/>
              </w:rPr>
              <w:t xml:space="preserve"> </w:t>
            </w:r>
            <w:r w:rsidRPr="000C7D7D">
              <w:rPr>
                <w:b w:val="0"/>
                <w:bCs/>
                <w:sz w:val="20"/>
                <w:szCs w:val="20"/>
                <w:lang w:val="en-US"/>
              </w:rPr>
              <w:t>Python</w:t>
            </w:r>
            <w:r w:rsidRPr="000C7D7D">
              <w:rPr>
                <w:b w:val="0"/>
                <w:bCs/>
                <w:sz w:val="20"/>
                <w:szCs w:val="20"/>
              </w:rPr>
              <w:t xml:space="preserve"> – </w:t>
            </w:r>
            <w:hyperlink r:id="rId21" w:history="1"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</w:t>
              </w:r>
              <w:r w:rsidRPr="000C7D7D">
                <w:rPr>
                  <w:rStyle w:val="a5"/>
                  <w:b w:val="0"/>
                  <w:bCs/>
                  <w:sz w:val="20"/>
                  <w:szCs w:val="20"/>
                </w:rPr>
                <w:t>://</w:t>
              </w:r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pythonworld</w:t>
              </w:r>
              <w:r w:rsidRPr="000C7D7D">
                <w:rPr>
                  <w:rStyle w:val="a5"/>
                  <w:b w:val="0"/>
                  <w:bCs/>
                  <w:sz w:val="20"/>
                  <w:szCs w:val="20"/>
                </w:rPr>
                <w:t>.</w:t>
              </w:r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ru</w:t>
              </w:r>
              <w:r w:rsidRPr="000C7D7D">
                <w:rPr>
                  <w:rStyle w:val="a5"/>
                  <w:b w:val="0"/>
                  <w:bCs/>
                  <w:sz w:val="20"/>
                  <w:szCs w:val="20"/>
                </w:rPr>
                <w:t>/</w:t>
              </w:r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samouchitel</w:t>
              </w:r>
              <w:r w:rsidRPr="000C7D7D">
                <w:rPr>
                  <w:rStyle w:val="a5"/>
                  <w:b w:val="0"/>
                  <w:bCs/>
                  <w:sz w:val="20"/>
                  <w:szCs w:val="20"/>
                </w:rPr>
                <w:t>-</w:t>
              </w:r>
              <w:r w:rsidRPr="00867F57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python</w:t>
              </w:r>
            </w:hyperlink>
          </w:p>
          <w:p w14:paraId="44D70291" w14:textId="77777777" w:rsidR="000C7D7D" w:rsidRDefault="00757BAC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0C7D7D">
              <w:rPr>
                <w:b w:val="0"/>
                <w:bCs/>
                <w:sz w:val="20"/>
                <w:szCs w:val="20"/>
                <w:lang w:val="en-US"/>
              </w:rPr>
              <w:t xml:space="preserve">Python Exercises, Practice, Solution – </w:t>
            </w:r>
            <w:hyperlink r:id="rId22" w:history="1">
              <w:r w:rsidRPr="000C7D7D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13D7A022" w14:textId="77777777" w:rsidR="000C7D7D" w:rsidRDefault="00680E52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0C7D7D">
              <w:rPr>
                <w:b w:val="0"/>
                <w:bCs/>
                <w:sz w:val="20"/>
                <w:szCs w:val="20"/>
                <w:lang w:val="en-US"/>
              </w:rPr>
              <w:t xml:space="preserve">Natural Language Toolkit – </w:t>
            </w:r>
            <w:hyperlink r:id="rId23" w:history="1">
              <w:r w:rsidRPr="000C7D7D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53AD2F77" w14:textId="77777777" w:rsidR="000C7D7D" w:rsidRDefault="00BF4E89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0C7D7D">
              <w:rPr>
                <w:b w:val="0"/>
                <w:bCs/>
                <w:sz w:val="20"/>
                <w:szCs w:val="20"/>
                <w:lang w:val="en-US"/>
              </w:rPr>
              <w:t xml:space="preserve">Tensorflow – </w:t>
            </w:r>
            <w:hyperlink r:id="rId24" w:history="1">
              <w:r w:rsidRPr="000C7D7D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2634D3C7" w:rsidR="00BF4E89" w:rsidRPr="000C7D7D" w:rsidRDefault="00BF4E89" w:rsidP="000C7D7D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0C7D7D">
              <w:rPr>
                <w:b w:val="0"/>
                <w:bCs/>
                <w:sz w:val="20"/>
                <w:szCs w:val="20"/>
                <w:lang w:val="en-US"/>
              </w:rPr>
              <w:t xml:space="preserve">Machine learning mastery – </w:t>
            </w:r>
            <w:hyperlink r:id="rId25" w:history="1">
              <w:r w:rsidRPr="000C7D7D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B0BF840" w14:textId="77777777" w:rsidR="000C7D7D" w:rsidRPr="002D6354" w:rsidRDefault="000C7D7D" w:rsidP="000C7D7D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153FA6FD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Python IDE</w:t>
            </w:r>
          </w:p>
          <w:p w14:paraId="45F5F593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07DAF50D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  <w:p w14:paraId="75F7B5BB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SQL Lite</w:t>
            </w:r>
          </w:p>
          <w:p w14:paraId="3B03C81C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SQL Server</w:t>
            </w:r>
          </w:p>
          <w:p w14:paraId="1B20B9B5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Office Word</w:t>
            </w:r>
          </w:p>
          <w:p w14:paraId="51811EEF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WinRAR</w:t>
            </w:r>
          </w:p>
          <w:p w14:paraId="618C89EB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WordPad</w:t>
            </w:r>
          </w:p>
          <w:p w14:paraId="6793E711" w14:textId="77777777" w:rsidR="000C7D7D" w:rsidRPr="002D15C8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Power Point</w:t>
            </w:r>
          </w:p>
          <w:p w14:paraId="6B97DD41" w14:textId="77777777" w:rsidR="000C7D7D" w:rsidRPr="000C7D7D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Adobe Reader</w:t>
            </w:r>
          </w:p>
          <w:p w14:paraId="3167E904" w14:textId="36F4E23C" w:rsidR="0071287E" w:rsidRPr="000C7D7D" w:rsidRDefault="000C7D7D" w:rsidP="000C7D7D">
            <w:pPr>
              <w:pStyle w:val="ab"/>
              <w:widowControl w:val="0"/>
              <w:numPr>
                <w:ilvl w:val="0"/>
                <w:numId w:val="11"/>
              </w:numPr>
              <w:jc w:val="both"/>
              <w:rPr>
                <w:lang w:val="en-US" w:eastAsia="ru-RU"/>
              </w:rPr>
            </w:pPr>
            <w:r w:rsidRPr="000C7D7D">
              <w:rPr>
                <w:sz w:val="20"/>
                <w:szCs w:val="20"/>
                <w:shd w:val="clear" w:color="auto" w:fill="FFFFFF"/>
                <w:lang w:val="en-US" w:eastAsia="ru-RU"/>
              </w:rPr>
              <w:t>Paint.</w:t>
            </w:r>
          </w:p>
        </w:tc>
      </w:tr>
      <w:tr w:rsidR="0071287E" w14:paraId="49B017B7" w14:textId="77777777" w:rsidTr="000C7D7D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7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9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4CE754C6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30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r w:rsidR="00B37450" w:rsidRPr="00B37450">
              <w:rPr>
                <w:iCs/>
                <w:sz w:val="20"/>
                <w:szCs w:val="20"/>
              </w:rPr>
              <w:t>https://teams.microsoft.com/l/channel/19%3AICQ8sYa8ULqib_TBCwW8DDnlu17ttBZYyxF2e_Ix9RA1%40thread.tacv2/General?groupId=f27cb6af-83e5-4326-8379-0eead760ef80&amp;tenantId=</w:t>
            </w:r>
            <w:hyperlink r:id="rId31" w:history="1"/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0C7D7D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0C7D7D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0C7D7D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0C7D7D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0C7D7D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0C7D7D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0C7D7D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0C7D7D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0C7D7D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0C7D7D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0C7D7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0C7D7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0C7D7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71287E" w14:paraId="0CA36361" w14:textId="77777777" w:rsidTr="00104230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104230">
        <w:tc>
          <w:tcPr>
            <w:tcW w:w="10490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104230" w14:paraId="20A9C9CC" w14:textId="77777777" w:rsidTr="00104230">
        <w:tc>
          <w:tcPr>
            <w:tcW w:w="871" w:type="dxa"/>
            <w:vMerge w:val="restart"/>
            <w:shd w:val="clear" w:color="auto" w:fill="auto"/>
          </w:tcPr>
          <w:p w14:paraId="77D435DC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23232D83" w14:textId="3A604F93" w:rsidR="00104230" w:rsidRPr="00BA25B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val="kk-KZ" w:eastAsia="ru-RU"/>
              </w:rPr>
              <w:t>Основные задачи и понятия интеллектуального анализа данных</w:t>
            </w:r>
          </w:p>
        </w:tc>
        <w:tc>
          <w:tcPr>
            <w:tcW w:w="851" w:type="dxa"/>
            <w:shd w:val="clear" w:color="auto" w:fill="auto"/>
          </w:tcPr>
          <w:p w14:paraId="1795C65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7E6E9F2" w14:textId="5B198EC6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0</w:t>
            </w:r>
          </w:p>
        </w:tc>
      </w:tr>
      <w:tr w:rsidR="00104230" w14:paraId="3B458EE3" w14:textId="77777777" w:rsidTr="00104230">
        <w:tc>
          <w:tcPr>
            <w:tcW w:w="871" w:type="dxa"/>
            <w:vMerge/>
            <w:shd w:val="clear" w:color="auto" w:fill="auto"/>
          </w:tcPr>
          <w:p w14:paraId="2CAF6BA1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0C0D521" w14:textId="16051D85" w:rsidR="00104230" w:rsidRPr="00BA25B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 xml:space="preserve">З 1. </w:t>
            </w:r>
            <w:r>
              <w:rPr>
                <w:sz w:val="20"/>
                <w:szCs w:val="20"/>
                <w:lang w:val="kk-KZ" w:eastAsia="ru-RU"/>
              </w:rPr>
              <w:t xml:space="preserve">Применение </w:t>
            </w:r>
            <w:r>
              <w:rPr>
                <w:sz w:val="20"/>
                <w:szCs w:val="20"/>
                <w:lang w:val="en-US" w:eastAsia="ru-RU"/>
              </w:rPr>
              <w:t>Data</w:t>
            </w:r>
            <w:r w:rsidRPr="00BA25B0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Mining</w:t>
            </w:r>
            <w:r w:rsidRPr="00BA25B0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в различных областях</w:t>
            </w:r>
          </w:p>
        </w:tc>
        <w:tc>
          <w:tcPr>
            <w:tcW w:w="851" w:type="dxa"/>
            <w:shd w:val="clear" w:color="auto" w:fill="auto"/>
          </w:tcPr>
          <w:p w14:paraId="60BD446E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7F709F3" w14:textId="7E87262E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104230" w14:paraId="4120E15B" w14:textId="77777777" w:rsidTr="00104230">
        <w:tc>
          <w:tcPr>
            <w:tcW w:w="871" w:type="dxa"/>
            <w:vMerge w:val="restart"/>
            <w:shd w:val="clear" w:color="auto" w:fill="auto"/>
          </w:tcPr>
          <w:p w14:paraId="76876B9C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44383502" w14:textId="5C938EB1" w:rsidR="00104230" w:rsidRPr="00BA25B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Cs/>
                <w:sz w:val="20"/>
                <w:szCs w:val="20"/>
                <w:lang w:val="kk-KZ"/>
              </w:rPr>
              <w:t>Поиск источников и методы сбора данных</w:t>
            </w:r>
          </w:p>
        </w:tc>
        <w:tc>
          <w:tcPr>
            <w:tcW w:w="851" w:type="dxa"/>
            <w:shd w:val="clear" w:color="auto" w:fill="auto"/>
          </w:tcPr>
          <w:p w14:paraId="3B5678F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AD957" w14:textId="21D0B444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104230" w14:paraId="7051F8D4" w14:textId="77777777" w:rsidTr="00104230">
        <w:tc>
          <w:tcPr>
            <w:tcW w:w="871" w:type="dxa"/>
            <w:vMerge/>
            <w:shd w:val="clear" w:color="auto" w:fill="auto"/>
          </w:tcPr>
          <w:p w14:paraId="2572388D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9F0408E" w14:textId="64811B88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>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оздание программы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00E95E6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3D86972" w14:textId="5EA04A6D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104230" w14:paraId="1E4A14AB" w14:textId="77777777" w:rsidTr="00104230">
        <w:tc>
          <w:tcPr>
            <w:tcW w:w="871" w:type="dxa"/>
            <w:vMerge/>
            <w:shd w:val="clear" w:color="auto" w:fill="auto"/>
          </w:tcPr>
          <w:p w14:paraId="13C3CE1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9C7491C" w14:textId="5463325D" w:rsidR="00104230" w:rsidRDefault="00104230" w:rsidP="00104230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>
              <w:rPr>
                <w:sz w:val="20"/>
                <w:szCs w:val="20"/>
                <w:lang w:val="kk-KZ" w:eastAsia="ru-RU"/>
              </w:rPr>
              <w:t>М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>
              <w:rPr>
                <w:sz w:val="20"/>
                <w:szCs w:val="20"/>
                <w:lang w:eastAsia="ru-RU"/>
              </w:rPr>
              <w:t xml:space="preserve"> на тему «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обработки текстов</w:t>
            </w:r>
            <w:r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D4CACCF" w14:textId="6A41AC9E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8E61C9" w14:textId="287E1A93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04230" w14:paraId="162F9A20" w14:textId="77777777" w:rsidTr="00104230">
        <w:tc>
          <w:tcPr>
            <w:tcW w:w="871" w:type="dxa"/>
            <w:vMerge w:val="restart"/>
            <w:shd w:val="clear" w:color="auto" w:fill="auto"/>
          </w:tcPr>
          <w:p w14:paraId="1B07A3E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0F27050C" w14:textId="338CA777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стемминга с текстовыми данными</w:t>
            </w:r>
          </w:p>
        </w:tc>
        <w:tc>
          <w:tcPr>
            <w:tcW w:w="851" w:type="dxa"/>
            <w:shd w:val="clear" w:color="auto" w:fill="auto"/>
          </w:tcPr>
          <w:p w14:paraId="66F95F1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7C11AD9" w14:textId="46541A81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0</w:t>
            </w:r>
          </w:p>
        </w:tc>
      </w:tr>
      <w:tr w:rsidR="00104230" w14:paraId="22F8475B" w14:textId="77777777" w:rsidTr="00104230">
        <w:tc>
          <w:tcPr>
            <w:tcW w:w="871" w:type="dxa"/>
            <w:vMerge/>
            <w:shd w:val="clear" w:color="auto" w:fill="auto"/>
          </w:tcPr>
          <w:p w14:paraId="3B38864E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2853F86" w14:textId="4E3F8D6A" w:rsidR="00104230" w:rsidRPr="00396A77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оздание программы стемминга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CE29B5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C6E6A7F" w14:textId="238997B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104230" w14:paraId="0C104531" w14:textId="77777777" w:rsidTr="00104230">
        <w:tc>
          <w:tcPr>
            <w:tcW w:w="871" w:type="dxa"/>
            <w:vMerge/>
            <w:shd w:val="clear" w:color="auto" w:fill="auto"/>
          </w:tcPr>
          <w:p w14:paraId="29D630E5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91E9BEF" w14:textId="3AB5A4F6" w:rsidR="00104230" w:rsidRDefault="00104230" w:rsidP="00104230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2.  </w:t>
            </w:r>
            <w:r>
              <w:rPr>
                <w:color w:val="000000"/>
                <w:sz w:val="20"/>
                <w:szCs w:val="20"/>
                <w:lang w:eastAsia="ru-RU"/>
              </w:rPr>
              <w:t>Прием СР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М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1</w:t>
            </w:r>
          </w:p>
        </w:tc>
        <w:tc>
          <w:tcPr>
            <w:tcW w:w="851" w:type="dxa"/>
            <w:shd w:val="clear" w:color="auto" w:fill="auto"/>
          </w:tcPr>
          <w:p w14:paraId="4650D207" w14:textId="748823FA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9624D8" w14:textId="708DFA94" w:rsidR="00104230" w:rsidRPr="002B3248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</w:t>
            </w:r>
          </w:p>
        </w:tc>
      </w:tr>
      <w:tr w:rsidR="00104230" w14:paraId="0F3BCA08" w14:textId="77777777" w:rsidTr="00104230">
        <w:tc>
          <w:tcPr>
            <w:tcW w:w="871" w:type="dxa"/>
            <w:vMerge w:val="restart"/>
            <w:shd w:val="clear" w:color="auto" w:fill="auto"/>
          </w:tcPr>
          <w:p w14:paraId="673B30A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4C67E49" w14:textId="427BAFE0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лемматизации с текстовыми данными</w:t>
            </w:r>
          </w:p>
        </w:tc>
        <w:tc>
          <w:tcPr>
            <w:tcW w:w="851" w:type="dxa"/>
            <w:shd w:val="clear" w:color="auto" w:fill="auto"/>
          </w:tcPr>
          <w:p w14:paraId="2DE7ADE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C067824" w14:textId="11D2FB53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104230" w14:paraId="039B8CA9" w14:textId="77777777" w:rsidTr="00104230">
        <w:tc>
          <w:tcPr>
            <w:tcW w:w="871" w:type="dxa"/>
            <w:vMerge/>
            <w:shd w:val="clear" w:color="auto" w:fill="auto"/>
          </w:tcPr>
          <w:p w14:paraId="03C25D4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281A531" w14:textId="457CD3FF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оздание программы леммат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52AB235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A769E17" w14:textId="660066DB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6</w:t>
            </w:r>
          </w:p>
        </w:tc>
      </w:tr>
      <w:tr w:rsidR="00104230" w14:paraId="2CEF8162" w14:textId="77777777" w:rsidTr="00104230">
        <w:tc>
          <w:tcPr>
            <w:tcW w:w="871" w:type="dxa"/>
            <w:vMerge w:val="restart"/>
            <w:shd w:val="clear" w:color="auto" w:fill="auto"/>
          </w:tcPr>
          <w:p w14:paraId="016FDAA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3B2324E9" w14:textId="432E4C67" w:rsidR="00104230" w:rsidRPr="001E1793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E4BD0FE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D9D771D" w14:textId="3876D93E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104230" w14:paraId="053E7EE7" w14:textId="77777777" w:rsidTr="00104230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FA1BE0E" w14:textId="3586CCFA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ние программы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5B05049D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A8ED998" w14:textId="4278F8C3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104230" w14:paraId="45AE20C0" w14:textId="77777777" w:rsidTr="00104230">
        <w:tc>
          <w:tcPr>
            <w:tcW w:w="10490" w:type="dxa"/>
            <w:gridSpan w:val="4"/>
            <w:shd w:val="clear" w:color="auto" w:fill="auto"/>
          </w:tcPr>
          <w:p w14:paraId="49971FDC" w14:textId="062BFB19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Обработка текстовых данных моделями машинного обучения</w:t>
            </w:r>
          </w:p>
        </w:tc>
      </w:tr>
      <w:tr w:rsidR="00104230" w14:paraId="16383291" w14:textId="77777777" w:rsidTr="00104230">
        <w:tc>
          <w:tcPr>
            <w:tcW w:w="871" w:type="dxa"/>
            <w:vMerge w:val="restart"/>
            <w:shd w:val="clear" w:color="auto" w:fill="auto"/>
          </w:tcPr>
          <w:p w14:paraId="442B39D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4955FF7C" w14:textId="42F871FF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дготовка текстовых данных для классификации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03371BD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3451EF" w14:textId="173CC309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104230" w14:paraId="6121A673" w14:textId="77777777" w:rsidTr="00104230">
        <w:trPr>
          <w:trHeight w:val="416"/>
        </w:trPr>
        <w:tc>
          <w:tcPr>
            <w:tcW w:w="871" w:type="dxa"/>
            <w:vMerge/>
            <w:shd w:val="clear" w:color="auto" w:fill="auto"/>
          </w:tcPr>
          <w:p w14:paraId="04F8AF15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3617A44" w14:textId="2FE28D8E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Создание программы подготовки текстовых данных для классификации моделями машинного обучения </w:t>
            </w:r>
          </w:p>
        </w:tc>
        <w:tc>
          <w:tcPr>
            <w:tcW w:w="851" w:type="dxa"/>
            <w:shd w:val="clear" w:color="auto" w:fill="auto"/>
          </w:tcPr>
          <w:p w14:paraId="5D9C6109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438A68" w14:textId="1112EDDD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04230" w14:paraId="5C5D89D8" w14:textId="77777777" w:rsidTr="00104230">
        <w:trPr>
          <w:trHeight w:val="416"/>
        </w:trPr>
        <w:tc>
          <w:tcPr>
            <w:tcW w:w="871" w:type="dxa"/>
            <w:vMerge/>
            <w:shd w:val="clear" w:color="auto" w:fill="auto"/>
          </w:tcPr>
          <w:p w14:paraId="4641818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A13783A" w14:textId="12415794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  <w:lang w:val="kk-KZ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  <w:lang w:val="kk-KZ"/>
              </w:rPr>
              <w:t>М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>
              <w:rPr>
                <w:color w:val="000000"/>
                <w:sz w:val="20"/>
                <w:szCs w:val="20"/>
              </w:rPr>
              <w:t>Создание программы классификации текстовых данных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7F8405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9C9C37E" w14:textId="77777777" w:rsidR="00104230" w:rsidRP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04230" w14:paraId="1E5C4D6A" w14:textId="77777777" w:rsidTr="00104230">
        <w:tc>
          <w:tcPr>
            <w:tcW w:w="871" w:type="dxa"/>
            <w:vMerge w:val="restart"/>
            <w:shd w:val="clear" w:color="auto" w:fill="auto"/>
          </w:tcPr>
          <w:p w14:paraId="728F1BB6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918" w:type="dxa"/>
            <w:shd w:val="clear" w:color="auto" w:fill="auto"/>
          </w:tcPr>
          <w:p w14:paraId="7726F912" w14:textId="6F0C072C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bookmarkStart w:id="5" w:name="_Hlk163406623"/>
            <w:r>
              <w:rPr>
                <w:bCs/>
                <w:sz w:val="20"/>
                <w:szCs w:val="20"/>
                <w:lang w:val="kk-KZ"/>
              </w:rPr>
              <w:t>Классификация данных моделями машинного обучения</w:t>
            </w:r>
            <w:bookmarkEnd w:id="5"/>
          </w:p>
        </w:tc>
        <w:tc>
          <w:tcPr>
            <w:tcW w:w="851" w:type="dxa"/>
            <w:shd w:val="clear" w:color="auto" w:fill="auto"/>
          </w:tcPr>
          <w:p w14:paraId="2D2E0D5E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C3A34B" w14:textId="1E3BF69A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104230" w14:paraId="5F840D36" w14:textId="77777777" w:rsidTr="00104230">
        <w:tc>
          <w:tcPr>
            <w:tcW w:w="871" w:type="dxa"/>
            <w:vMerge/>
            <w:shd w:val="clear" w:color="auto" w:fill="auto"/>
          </w:tcPr>
          <w:p w14:paraId="561294D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E46122" w14:textId="150C9D27" w:rsidR="00104230" w:rsidRDefault="00104230" w:rsidP="0010423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7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классификации текстов моделями Наивного Байеса, Логистической регрессии, Машины опорных векторов, Дерева решений, Случайного леса и т.д.</w:t>
            </w:r>
          </w:p>
        </w:tc>
        <w:tc>
          <w:tcPr>
            <w:tcW w:w="851" w:type="dxa"/>
            <w:shd w:val="clear" w:color="auto" w:fill="auto"/>
          </w:tcPr>
          <w:p w14:paraId="516F203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F335657" w14:textId="7D703813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04230" w14:paraId="24E012CF" w14:textId="77777777" w:rsidTr="00104230">
        <w:tc>
          <w:tcPr>
            <w:tcW w:w="871" w:type="dxa"/>
            <w:vMerge/>
            <w:shd w:val="clear" w:color="auto" w:fill="auto"/>
          </w:tcPr>
          <w:p w14:paraId="67FBC70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10E4AE7" w14:textId="6D117058" w:rsidR="00104230" w:rsidRPr="00BD5F07" w:rsidRDefault="00104230" w:rsidP="00104230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>
              <w:rPr>
                <w:b/>
                <w:bCs/>
                <w:sz w:val="20"/>
                <w:szCs w:val="20"/>
                <w:lang w:val="kk-KZ"/>
              </w:rPr>
              <w:t>М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kk-KZ"/>
              </w:rPr>
              <w:t>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>
              <w:rPr>
                <w:sz w:val="20"/>
                <w:szCs w:val="20"/>
                <w:lang w:val="kk-KZ"/>
              </w:rPr>
              <w:t>М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51" w:type="dxa"/>
            <w:shd w:val="clear" w:color="auto" w:fill="auto"/>
          </w:tcPr>
          <w:p w14:paraId="5C5C5C14" w14:textId="319905F0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E455523" w14:textId="552431B4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  <w:lang w:val="en-US"/>
              </w:rPr>
              <w:t>30</w:t>
            </w:r>
          </w:p>
        </w:tc>
      </w:tr>
      <w:tr w:rsidR="00104230" w14:paraId="39039FB5" w14:textId="00B66FFD" w:rsidTr="00104230">
        <w:tc>
          <w:tcPr>
            <w:tcW w:w="9640" w:type="dxa"/>
            <w:gridSpan w:val="3"/>
            <w:shd w:val="clear" w:color="auto" w:fill="auto"/>
          </w:tcPr>
          <w:p w14:paraId="433E42AD" w14:textId="77777777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690B885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104230" w14:paraId="2024C857" w14:textId="77777777" w:rsidTr="00104230">
        <w:tc>
          <w:tcPr>
            <w:tcW w:w="871" w:type="dxa"/>
            <w:vMerge w:val="restart"/>
            <w:shd w:val="clear" w:color="auto" w:fill="auto"/>
          </w:tcPr>
          <w:p w14:paraId="5B12B0F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771C58EF" w14:textId="66243F5E" w:rsidR="00104230" w:rsidRPr="00AA138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bookmarkStart w:id="6" w:name="_Hlk163406632"/>
            <w:r w:rsidRPr="00AA1380">
              <w:rPr>
                <w:bCs/>
                <w:sz w:val="20"/>
                <w:szCs w:val="20"/>
              </w:rPr>
              <w:t>Классификация текстовых данных нейронными сетями</w:t>
            </w:r>
            <w:bookmarkEnd w:id="6"/>
          </w:p>
        </w:tc>
        <w:tc>
          <w:tcPr>
            <w:tcW w:w="851" w:type="dxa"/>
            <w:shd w:val="clear" w:color="auto" w:fill="auto"/>
          </w:tcPr>
          <w:p w14:paraId="158CBB2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2F51B4A" w14:textId="02AD9BB1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6ADB5D83" w14:textId="77777777" w:rsidTr="00104230">
        <w:tc>
          <w:tcPr>
            <w:tcW w:w="871" w:type="dxa"/>
            <w:vMerge/>
            <w:shd w:val="clear" w:color="auto" w:fill="auto"/>
          </w:tcPr>
          <w:p w14:paraId="3E267F0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5E33B8D" w14:textId="2C8AC1A6" w:rsidR="00104230" w:rsidRPr="00AA138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AA1380">
              <w:rPr>
                <w:sz w:val="20"/>
                <w:szCs w:val="20"/>
                <w:lang w:val="kk-KZ"/>
              </w:rPr>
              <w:t>Создание программы классификации текстов моделями Deep neural network, Convolutional neural network и Long short term memory neural network</w:t>
            </w:r>
          </w:p>
        </w:tc>
        <w:tc>
          <w:tcPr>
            <w:tcW w:w="851" w:type="dxa"/>
            <w:shd w:val="clear" w:color="auto" w:fill="auto"/>
          </w:tcPr>
          <w:p w14:paraId="5970898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59032B" w14:textId="593A857A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0CE1EE51" w14:textId="77777777" w:rsidTr="00104230">
        <w:tc>
          <w:tcPr>
            <w:tcW w:w="871" w:type="dxa"/>
            <w:vMerge/>
            <w:shd w:val="clear" w:color="auto" w:fill="auto"/>
          </w:tcPr>
          <w:p w14:paraId="7C9F631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9A8ACBE" w14:textId="38009A1E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</w:t>
            </w:r>
            <w:r>
              <w:rPr>
                <w:b/>
                <w:sz w:val="20"/>
                <w:szCs w:val="20"/>
              </w:rPr>
              <w:t xml:space="preserve">П 5. </w:t>
            </w:r>
            <w:r w:rsidRPr="00275C8B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М</w:t>
            </w:r>
            <w:r w:rsidRPr="00275C8B">
              <w:rPr>
                <w:bCs/>
                <w:sz w:val="20"/>
                <w:szCs w:val="20"/>
              </w:rPr>
              <w:t xml:space="preserve"> 3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анализа тональности текстов с помощью </w:t>
            </w:r>
            <w:r w:rsidRPr="00CC28EE">
              <w:rPr>
                <w:bCs/>
                <w:sz w:val="20"/>
                <w:szCs w:val="20"/>
                <w:lang w:val="en-US"/>
              </w:rPr>
              <w:t>BERT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6F7AA99" w14:textId="43EAC59F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658848E" w14:textId="787E8DC4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04230" w14:paraId="6EF769C0" w14:textId="77777777" w:rsidTr="00104230">
        <w:tc>
          <w:tcPr>
            <w:tcW w:w="871" w:type="dxa"/>
            <w:vMerge w:val="restart"/>
            <w:shd w:val="clear" w:color="auto" w:fill="auto"/>
          </w:tcPr>
          <w:p w14:paraId="52804BC7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1EE7ED88" w14:textId="7EB424EA" w:rsidR="00104230" w:rsidRPr="00F72DCD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7" w:name="_Hlk163406640"/>
            <w:r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>
              <w:rPr>
                <w:sz w:val="20"/>
                <w:szCs w:val="20"/>
                <w:lang w:val="en-US"/>
              </w:rPr>
              <w:t>BERT</w:t>
            </w:r>
            <w:r w:rsidRPr="00F72DCD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en-US"/>
              </w:rPr>
              <w:t>GPT</w:t>
            </w:r>
            <w:bookmarkEnd w:id="7"/>
          </w:p>
        </w:tc>
        <w:tc>
          <w:tcPr>
            <w:tcW w:w="851" w:type="dxa"/>
            <w:shd w:val="clear" w:color="auto" w:fill="auto"/>
          </w:tcPr>
          <w:p w14:paraId="429044E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3AF8112" w14:textId="351F91A9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78055E8A" w14:textId="77777777" w:rsidTr="00104230">
        <w:tc>
          <w:tcPr>
            <w:tcW w:w="871" w:type="dxa"/>
            <w:vMerge/>
            <w:shd w:val="clear" w:color="auto" w:fill="auto"/>
          </w:tcPr>
          <w:p w14:paraId="24A0DF4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A1F890" w14:textId="764AE0B8" w:rsidR="00104230" w:rsidRPr="00F72DCD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СЗ 9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обработки текстовых данных моделью </w:t>
            </w:r>
            <w:r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51" w:type="dxa"/>
            <w:shd w:val="clear" w:color="auto" w:fill="auto"/>
          </w:tcPr>
          <w:p w14:paraId="42C98361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C1FCA0" w14:textId="1723BFF0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39FC3AE4" w14:textId="77777777" w:rsidTr="00104230">
        <w:tc>
          <w:tcPr>
            <w:tcW w:w="871" w:type="dxa"/>
            <w:vMerge w:val="restart"/>
            <w:shd w:val="clear" w:color="auto" w:fill="auto"/>
          </w:tcPr>
          <w:p w14:paraId="3DD0F51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1456A210" w14:textId="1373C998" w:rsidR="00104230" w:rsidRPr="00DE286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8" w:name="_Hlk163407463"/>
            <w:r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r>
              <w:rPr>
                <w:sz w:val="20"/>
                <w:szCs w:val="20"/>
                <w:lang w:val="en-US"/>
              </w:rPr>
              <w:t>ChatGPT</w:t>
            </w:r>
            <w:bookmarkEnd w:id="8"/>
          </w:p>
        </w:tc>
        <w:tc>
          <w:tcPr>
            <w:tcW w:w="851" w:type="dxa"/>
            <w:shd w:val="clear" w:color="auto" w:fill="auto"/>
          </w:tcPr>
          <w:p w14:paraId="5A94073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BE5CD27" w14:textId="51870EDD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74145D42" w14:textId="77777777" w:rsidTr="00104230">
        <w:tc>
          <w:tcPr>
            <w:tcW w:w="871" w:type="dxa"/>
            <w:vMerge/>
            <w:shd w:val="clear" w:color="auto" w:fill="auto"/>
          </w:tcPr>
          <w:p w14:paraId="1C6C220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635C22" w14:textId="4529F7BB" w:rsidR="00104230" w:rsidRPr="00DE286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0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обработки текстов с </w:t>
            </w:r>
            <w:r>
              <w:rPr>
                <w:sz w:val="20"/>
                <w:szCs w:val="20"/>
                <w:lang w:val="en-US"/>
              </w:rPr>
              <w:t>API</w:t>
            </w:r>
            <w:r w:rsidRPr="00DE286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51" w:type="dxa"/>
            <w:shd w:val="clear" w:color="auto" w:fill="auto"/>
          </w:tcPr>
          <w:p w14:paraId="2DD27785" w14:textId="67590546" w:rsidR="00104230" w:rsidRPr="00C70FA3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E3FE3D5" w14:textId="4552025C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11D666CB" w14:textId="77777777" w:rsidTr="00104230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4196B3" w14:textId="5A2ACB01" w:rsidR="00104230" w:rsidRDefault="00104230" w:rsidP="0010423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П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D14F3A">
              <w:rPr>
                <w:sz w:val="20"/>
                <w:szCs w:val="20"/>
              </w:rPr>
              <w:t>Прием СР</w:t>
            </w:r>
            <w:r>
              <w:rPr>
                <w:sz w:val="20"/>
                <w:szCs w:val="20"/>
              </w:rPr>
              <w:t>М</w:t>
            </w:r>
            <w:r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  <w:shd w:val="clear" w:color="auto" w:fill="auto"/>
          </w:tcPr>
          <w:p w14:paraId="5A3F31FC" w14:textId="20AC316A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56D6C09" w14:textId="76316799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104230" w14:paraId="7B04F43C" w14:textId="77777777" w:rsidTr="00104230">
        <w:tc>
          <w:tcPr>
            <w:tcW w:w="10490" w:type="dxa"/>
            <w:gridSpan w:val="4"/>
            <w:shd w:val="clear" w:color="auto" w:fill="auto"/>
          </w:tcPr>
          <w:p w14:paraId="4F9750D6" w14:textId="1E1D62EF" w:rsidR="00104230" w:rsidRPr="000E71C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104230" w14:paraId="06DAB895" w14:textId="77777777" w:rsidTr="00104230">
        <w:tc>
          <w:tcPr>
            <w:tcW w:w="871" w:type="dxa"/>
            <w:vMerge w:val="restart"/>
            <w:shd w:val="clear" w:color="auto" w:fill="auto"/>
          </w:tcPr>
          <w:p w14:paraId="081AA17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00B18C95" w14:textId="5DF7B35F" w:rsidR="00104230" w:rsidRPr="000E71C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9" w:name="_Hlk163407480"/>
            <w:r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>
              <w:rPr>
                <w:sz w:val="20"/>
                <w:szCs w:val="20"/>
                <w:lang w:val="en-US"/>
              </w:rPr>
              <w:t>HTML</w:t>
            </w:r>
            <w:r w:rsidRPr="000E71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формате</w:t>
            </w:r>
            <w:bookmarkEnd w:id="9"/>
          </w:p>
        </w:tc>
        <w:tc>
          <w:tcPr>
            <w:tcW w:w="851" w:type="dxa"/>
            <w:shd w:val="clear" w:color="auto" w:fill="auto"/>
          </w:tcPr>
          <w:p w14:paraId="366AD9A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2C342F" w14:textId="238ED9BA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336AD409" w14:textId="77777777" w:rsidTr="00104230">
        <w:tc>
          <w:tcPr>
            <w:tcW w:w="871" w:type="dxa"/>
            <w:vMerge/>
            <w:shd w:val="clear" w:color="auto" w:fill="auto"/>
          </w:tcPr>
          <w:p w14:paraId="0FE7E6E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90E26F" w14:textId="1A57A788" w:rsidR="00104230" w:rsidRPr="000E71C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1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парсинга текстов библиотекой </w:t>
            </w:r>
            <w:r>
              <w:rPr>
                <w:sz w:val="20"/>
                <w:szCs w:val="20"/>
                <w:lang w:val="en-US"/>
              </w:rPr>
              <w:t>BeautifulSoup</w:t>
            </w:r>
          </w:p>
        </w:tc>
        <w:tc>
          <w:tcPr>
            <w:tcW w:w="851" w:type="dxa"/>
            <w:shd w:val="clear" w:color="auto" w:fill="auto"/>
          </w:tcPr>
          <w:p w14:paraId="274BABF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11154C" w14:textId="3A437DED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1A38A084" w14:textId="77777777" w:rsidTr="00104230">
        <w:tc>
          <w:tcPr>
            <w:tcW w:w="871" w:type="dxa"/>
            <w:vMerge/>
            <w:shd w:val="clear" w:color="auto" w:fill="auto"/>
          </w:tcPr>
          <w:p w14:paraId="06322B1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DAB210A" w14:textId="38429D2A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М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123AC">
              <w:rPr>
                <w:bCs/>
                <w:sz w:val="20"/>
                <w:szCs w:val="20"/>
              </w:rPr>
              <w:t>на тему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123AC">
              <w:rPr>
                <w:bCs/>
                <w:sz w:val="20"/>
                <w:szCs w:val="20"/>
              </w:rPr>
              <w:t>«</w:t>
            </w:r>
            <w:r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>
              <w:rPr>
                <w:sz w:val="20"/>
                <w:szCs w:val="20"/>
                <w:lang w:val="kk-KZ" w:eastAsia="ru-RU"/>
              </w:rPr>
              <w:t>веб</w:t>
            </w:r>
            <w:r>
              <w:rPr>
                <w:sz w:val="20"/>
                <w:szCs w:val="20"/>
                <w:lang w:eastAsia="ru-RU"/>
              </w:rPr>
              <w:t>-краулера</w:t>
            </w:r>
            <w:r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91F4BC2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AA242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104230" w14:paraId="601DFD40" w14:textId="77777777" w:rsidTr="00104230">
        <w:tc>
          <w:tcPr>
            <w:tcW w:w="871" w:type="dxa"/>
            <w:vMerge w:val="restart"/>
            <w:shd w:val="clear" w:color="auto" w:fill="auto"/>
          </w:tcPr>
          <w:p w14:paraId="55C145E5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72A355BA" w14:textId="44545AC0" w:rsidR="00104230" w:rsidRPr="000E71C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10" w:name="_Hlk163407488"/>
            <w:r>
              <w:rPr>
                <w:sz w:val="20"/>
                <w:szCs w:val="20"/>
              </w:rPr>
              <w:t xml:space="preserve">Работа с парсингом </w:t>
            </w:r>
            <w:r>
              <w:rPr>
                <w:sz w:val="20"/>
                <w:szCs w:val="20"/>
                <w:lang w:val="en-US"/>
              </w:rPr>
              <w:t>HTML</w:t>
            </w:r>
            <w:r w:rsidRPr="000E71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страниц с помощью </w:t>
            </w:r>
            <w:r>
              <w:rPr>
                <w:sz w:val="20"/>
                <w:szCs w:val="20"/>
                <w:lang w:val="en-US"/>
              </w:rPr>
              <w:t>BeautifulSoup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Scrapy</w:t>
            </w:r>
            <w:bookmarkEnd w:id="10"/>
          </w:p>
        </w:tc>
        <w:tc>
          <w:tcPr>
            <w:tcW w:w="851" w:type="dxa"/>
            <w:shd w:val="clear" w:color="auto" w:fill="auto"/>
          </w:tcPr>
          <w:p w14:paraId="7F1CC437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DA077BB" w14:textId="4A42C045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6E5B9710" w14:textId="77777777" w:rsidTr="00104230">
        <w:tc>
          <w:tcPr>
            <w:tcW w:w="871" w:type="dxa"/>
            <w:vMerge/>
            <w:shd w:val="clear" w:color="auto" w:fill="auto"/>
          </w:tcPr>
          <w:p w14:paraId="7989628D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696C76A" w14:textId="5C7EDBD3" w:rsidR="00104230" w:rsidRPr="000E71C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2.</w:t>
            </w:r>
            <w:r>
              <w:rPr>
                <w:sz w:val="20"/>
                <w:szCs w:val="20"/>
                <w:lang w:val="kk-KZ"/>
              </w:rPr>
              <w:t xml:space="preserve"> Создание программы парсинга текста библиотекой </w:t>
            </w:r>
            <w:r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016D01A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E53CD5" w14:textId="7DD6E25E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3B6BF036" w14:textId="77777777" w:rsidTr="00104230">
        <w:tc>
          <w:tcPr>
            <w:tcW w:w="871" w:type="dxa"/>
            <w:vMerge w:val="restart"/>
            <w:shd w:val="clear" w:color="auto" w:fill="auto"/>
          </w:tcPr>
          <w:p w14:paraId="4ABF246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21E3F99B" w14:textId="399507D9" w:rsidR="00104230" w:rsidRPr="001D0F77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Работа с инструментами для работы с большими данными: </w:t>
            </w:r>
            <w:r>
              <w:rPr>
                <w:sz w:val="20"/>
                <w:szCs w:val="20"/>
                <w:lang w:val="en-US"/>
              </w:rPr>
              <w:t>Hadoop</w:t>
            </w:r>
            <w:r w:rsidRPr="001D0F77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en-US"/>
              </w:rPr>
              <w:t>Spark</w:t>
            </w:r>
          </w:p>
        </w:tc>
        <w:tc>
          <w:tcPr>
            <w:tcW w:w="851" w:type="dxa"/>
            <w:shd w:val="clear" w:color="auto" w:fill="auto"/>
          </w:tcPr>
          <w:p w14:paraId="41EB6AA7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75D1C" w14:textId="37B71F0B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B51B71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51EDCA81" w14:textId="77777777" w:rsidTr="00104230">
        <w:tc>
          <w:tcPr>
            <w:tcW w:w="871" w:type="dxa"/>
            <w:vMerge/>
            <w:shd w:val="clear" w:color="auto" w:fill="auto"/>
          </w:tcPr>
          <w:p w14:paraId="36EB16F8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CE947" w14:textId="434B9CD2" w:rsidR="00104230" w:rsidRPr="001D0F77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З 13.</w:t>
            </w:r>
            <w:r>
              <w:rPr>
                <w:sz w:val="20"/>
                <w:szCs w:val="20"/>
                <w:lang w:val="kk-KZ"/>
              </w:rPr>
              <w:t xml:space="preserve"> Создание методов визуализации многомерных данных и построения дашбордов</w:t>
            </w:r>
          </w:p>
        </w:tc>
        <w:tc>
          <w:tcPr>
            <w:tcW w:w="851" w:type="dxa"/>
            <w:shd w:val="clear" w:color="auto" w:fill="auto"/>
          </w:tcPr>
          <w:p w14:paraId="7CEE4A0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C9B6E92" w14:textId="072EBC3F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B51B71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570F06CB" w14:textId="77777777" w:rsidTr="00104230">
        <w:tc>
          <w:tcPr>
            <w:tcW w:w="871" w:type="dxa"/>
            <w:vMerge/>
            <w:shd w:val="clear" w:color="auto" w:fill="auto"/>
          </w:tcPr>
          <w:p w14:paraId="3A5E4B24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7588DB" w14:textId="6B25369F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8. </w:t>
            </w:r>
            <w:r w:rsidRPr="00A123AC">
              <w:rPr>
                <w:bCs/>
                <w:sz w:val="20"/>
                <w:szCs w:val="20"/>
              </w:rPr>
              <w:t>Прием СР</w:t>
            </w:r>
            <w:r>
              <w:rPr>
                <w:bCs/>
                <w:sz w:val="20"/>
                <w:szCs w:val="20"/>
              </w:rPr>
              <w:t>М</w:t>
            </w:r>
            <w:r w:rsidRPr="00A123AC">
              <w:rPr>
                <w:bCs/>
                <w:sz w:val="20"/>
                <w:szCs w:val="20"/>
              </w:rPr>
              <w:t xml:space="preserve"> 4</w:t>
            </w:r>
          </w:p>
        </w:tc>
        <w:tc>
          <w:tcPr>
            <w:tcW w:w="851" w:type="dxa"/>
            <w:shd w:val="clear" w:color="auto" w:fill="auto"/>
          </w:tcPr>
          <w:p w14:paraId="0E101F2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884D6D" w14:textId="26F868CC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0</w:t>
            </w:r>
          </w:p>
        </w:tc>
      </w:tr>
      <w:tr w:rsidR="00104230" w14:paraId="51375239" w14:textId="77777777" w:rsidTr="00104230">
        <w:tc>
          <w:tcPr>
            <w:tcW w:w="871" w:type="dxa"/>
            <w:vMerge w:val="restart"/>
            <w:shd w:val="clear" w:color="auto" w:fill="auto"/>
          </w:tcPr>
          <w:p w14:paraId="6A5DD30A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2C762291" w14:textId="6BC86119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bookmarkStart w:id="11" w:name="_Hlk163407570"/>
            <w:r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  <w:bookmarkEnd w:id="11"/>
          </w:p>
        </w:tc>
        <w:tc>
          <w:tcPr>
            <w:tcW w:w="851" w:type="dxa"/>
            <w:shd w:val="clear" w:color="auto" w:fill="auto"/>
          </w:tcPr>
          <w:p w14:paraId="4B18D8C9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3417522" w14:textId="22D91E85" w:rsidR="00104230" w:rsidRPr="007D3CE6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F67547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12D49689" w14:textId="77777777" w:rsidTr="00104230">
        <w:tc>
          <w:tcPr>
            <w:tcW w:w="871" w:type="dxa"/>
            <w:vMerge/>
            <w:shd w:val="clear" w:color="auto" w:fill="auto"/>
          </w:tcPr>
          <w:p w14:paraId="525A2960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F22B74" w14:textId="1B3745C8" w:rsidR="00104230" w:rsidRPr="0078779D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многофункционального веб-краулера</w:t>
            </w:r>
          </w:p>
        </w:tc>
        <w:tc>
          <w:tcPr>
            <w:tcW w:w="851" w:type="dxa"/>
            <w:shd w:val="clear" w:color="auto" w:fill="auto"/>
          </w:tcPr>
          <w:p w14:paraId="5079EA57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01FE657" w14:textId="7E74A7EF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F67547">
              <w:rPr>
                <w:bCs/>
                <w:sz w:val="20"/>
                <w:szCs w:val="20"/>
              </w:rPr>
              <w:t>5</w:t>
            </w:r>
          </w:p>
        </w:tc>
      </w:tr>
      <w:tr w:rsidR="00104230" w14:paraId="698AFD14" w14:textId="77777777" w:rsidTr="00104230">
        <w:tc>
          <w:tcPr>
            <w:tcW w:w="871" w:type="dxa"/>
            <w:vMerge w:val="restart"/>
            <w:shd w:val="clear" w:color="auto" w:fill="auto"/>
          </w:tcPr>
          <w:p w14:paraId="009FD439" w14:textId="77777777" w:rsidR="00104230" w:rsidRDefault="00104230" w:rsidP="00104230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0E9D4901" w14:textId="48CD624D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bookmarkStart w:id="12" w:name="_Hlk163407577"/>
            <w:r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  <w:bookmarkEnd w:id="12"/>
          </w:p>
        </w:tc>
        <w:tc>
          <w:tcPr>
            <w:tcW w:w="851" w:type="dxa"/>
            <w:shd w:val="clear" w:color="auto" w:fill="auto"/>
          </w:tcPr>
          <w:p w14:paraId="43066AF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842E653" w14:textId="5C5B70F0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F67547">
              <w:rPr>
                <w:bCs/>
                <w:sz w:val="20"/>
                <w:szCs w:val="20"/>
              </w:rPr>
              <w:t>0</w:t>
            </w:r>
          </w:p>
        </w:tc>
      </w:tr>
      <w:tr w:rsidR="00104230" w14:paraId="53E3D1D7" w14:textId="77777777" w:rsidTr="00104230">
        <w:tc>
          <w:tcPr>
            <w:tcW w:w="871" w:type="dxa"/>
            <w:vMerge/>
            <w:shd w:val="clear" w:color="auto" w:fill="auto"/>
          </w:tcPr>
          <w:p w14:paraId="141BDCE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BF7692F" w14:textId="7AD76053" w:rsidR="00104230" w:rsidRPr="004635C6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Разработка веб-приложения на </w:t>
            </w:r>
            <w:r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51" w:type="dxa"/>
            <w:shd w:val="clear" w:color="auto" w:fill="auto"/>
          </w:tcPr>
          <w:p w14:paraId="2D8AF7EF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5646B8" w14:textId="3B087D6E" w:rsidR="00104230" w:rsidRPr="00271968" w:rsidRDefault="00104230" w:rsidP="001042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104230" w14:paraId="6DE00856" w14:textId="77777777" w:rsidTr="00104230">
        <w:tc>
          <w:tcPr>
            <w:tcW w:w="9640" w:type="dxa"/>
            <w:gridSpan w:val="3"/>
          </w:tcPr>
          <w:p w14:paraId="541C011C" w14:textId="77777777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516369D6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04230" w14:paraId="44868035" w14:textId="77777777" w:rsidTr="00104230">
        <w:tc>
          <w:tcPr>
            <w:tcW w:w="9640" w:type="dxa"/>
            <w:gridSpan w:val="3"/>
            <w:shd w:val="clear" w:color="auto" w:fill="FFFFFF" w:themeFill="background1"/>
          </w:tcPr>
          <w:p w14:paraId="46ACC407" w14:textId="77777777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6CE912E3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04230" w14:paraId="4738F9BD" w14:textId="77777777" w:rsidTr="00104230">
        <w:tc>
          <w:tcPr>
            <w:tcW w:w="9640" w:type="dxa"/>
            <w:gridSpan w:val="3"/>
            <w:shd w:val="clear" w:color="auto" w:fill="FFFFFF" w:themeFill="background1"/>
          </w:tcPr>
          <w:p w14:paraId="76F140E6" w14:textId="77777777" w:rsidR="00104230" w:rsidRDefault="00104230" w:rsidP="001042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2053BAFB" w14:textId="77777777" w:rsidR="00104230" w:rsidRDefault="00104230" w:rsidP="001042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35E59C70" w14:textId="210D6E1F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56110F" w14:textId="5FC8C4E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1D0F77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EC1095" w:rsidRPr="00EC1095">
        <w:rPr>
          <w:b/>
          <w:bCs/>
          <w:color w:val="000000"/>
          <w:sz w:val="20"/>
          <w:szCs w:val="20"/>
        </w:rPr>
        <w:t>Реализация проекта с базовыми операциями обработки текстов</w:t>
      </w:r>
      <w:r w:rsidR="00EC10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7861F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7DD15834" w:rsidR="00B5271E" w:rsidRPr="00F76949" w:rsidRDefault="007861FA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C41F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49660EEC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861FA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3055EC4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7777777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EA133C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DE5429F" w14:textId="4FC0C16C" w:rsidR="00B5271E" w:rsidRDefault="00B5271E" w:rsidP="001D0F77">
      <w:pPr>
        <w:rPr>
          <w:rStyle w:val="eop"/>
          <w:sz w:val="20"/>
          <w:szCs w:val="20"/>
        </w:rPr>
      </w:pPr>
      <w:r>
        <w:rPr>
          <w:sz w:val="20"/>
          <w:szCs w:val="20"/>
        </w:rPr>
        <w:br w:type="page"/>
      </w:r>
      <w:r>
        <w:rPr>
          <w:b/>
          <w:sz w:val="20"/>
          <w:szCs w:val="20"/>
        </w:rPr>
        <w:lastRenderedPageBreak/>
        <w:t>СР</w:t>
      </w:r>
      <w:r w:rsidR="001D0F77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2. </w:t>
      </w:r>
      <w:r w:rsidR="00DE2B30" w:rsidRPr="00DE2B30">
        <w:rPr>
          <w:b/>
          <w:bCs/>
          <w:color w:val="000000"/>
          <w:sz w:val="20"/>
          <w:szCs w:val="20"/>
        </w:rPr>
        <w:t>Создание программы классификации текстовых данных</w:t>
      </w:r>
      <w:r w:rsidR="00DE2B3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1216DD">
        <w:rPr>
          <w:rStyle w:val="normaltextrun"/>
          <w:b/>
          <w:bCs/>
          <w:sz w:val="20"/>
          <w:szCs w:val="20"/>
        </w:rPr>
        <w:t>3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2F0AB12D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7B97755F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7BE95C6F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 w:rsidR="001216D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2601052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780183C7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="00DE2B30" w:rsidRPr="000D1645">
              <w:rPr>
                <w:rStyle w:val="eop"/>
                <w:sz w:val="20"/>
                <w:szCs w:val="20"/>
              </w:rPr>
              <w:t> </w:t>
            </w:r>
            <w:r w:rsidR="00DE2B30">
              <w:rPr>
                <w:rStyle w:val="eop"/>
                <w:sz w:val="20"/>
                <w:szCs w:val="20"/>
              </w:rPr>
              <w:t>моделями машинного 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4A289C94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DE2B30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035BB3D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</w:t>
            </w:r>
            <w:r w:rsidR="009365CA"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 моделей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2CD80EE2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45980904" w:rsidR="00B5271E" w:rsidRPr="009F2B0A" w:rsidRDefault="00B5271E" w:rsidP="001D0F77">
      <w:pPr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1D0F77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07F95" w:rsidRPr="00A07F95">
        <w:rPr>
          <w:b/>
          <w:sz w:val="20"/>
          <w:szCs w:val="20"/>
          <w:lang w:val="kk-KZ"/>
        </w:rPr>
        <w:t xml:space="preserve">Разработка программы анализа тональности текстов с помощью </w:t>
      </w:r>
      <w:r w:rsidR="00A07F95" w:rsidRPr="00A07F95">
        <w:rPr>
          <w:b/>
          <w:sz w:val="20"/>
          <w:szCs w:val="20"/>
          <w:lang w:val="en-US"/>
        </w:rPr>
        <w:t>BERT</w:t>
      </w:r>
      <w:r w:rsidR="00A07F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3CB6D193" w:rsidR="00B5271E" w:rsidRPr="00F76949" w:rsidRDefault="00F97B30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32BBFF81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277E848A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7370DBF2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Pr="00A07F95">
              <w:rPr>
                <w:rStyle w:val="eop"/>
                <w:bCs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73F40FF6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4C13388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>
              <w:rPr>
                <w:sz w:val="20"/>
                <w:szCs w:val="20"/>
                <w:shd w:val="clear" w:color="auto" w:fill="FFFFFF"/>
              </w:rPr>
              <w:t>создани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>
              <w:rPr>
                <w:sz w:val="20"/>
                <w:szCs w:val="20"/>
                <w:shd w:val="clear" w:color="auto" w:fill="FFFFFF"/>
              </w:rPr>
              <w:t xml:space="preserve">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0EC8F45D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3E11693B" w14:textId="77777777" w:rsidR="001D0F77" w:rsidRDefault="001D0F77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3F6F78E0" w14:textId="4BE171ED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>СР</w:t>
      </w:r>
      <w:r w:rsidR="001D0F77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краулера</w:t>
      </w:r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97B30">
        <w:rPr>
          <w:rStyle w:val="normaltextrun"/>
          <w:b/>
          <w:bCs/>
          <w:sz w:val="20"/>
          <w:szCs w:val="20"/>
        </w:rPr>
        <w:t>3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B1F2081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6-3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30F2AAB6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7D0ACA57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F97B3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краулера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6E30AA86" w14:textId="3D6583BA" w:rsidR="001D0F77" w:rsidRPr="00991FDB" w:rsidRDefault="001D0F77" w:rsidP="001D0F77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>
        <w:rPr>
          <w:b/>
          <w:sz w:val="20"/>
          <w:szCs w:val="20"/>
        </w:rPr>
        <w:t>И.о. д</w:t>
      </w:r>
      <w:r w:rsidRPr="003F2DC5">
        <w:rPr>
          <w:b/>
          <w:sz w:val="20"/>
          <w:szCs w:val="20"/>
        </w:rPr>
        <w:t>екан</w:t>
      </w:r>
      <w:r>
        <w:rPr>
          <w:b/>
          <w:sz w:val="20"/>
          <w:szCs w:val="20"/>
        </w:rPr>
        <w:t>а</w:t>
      </w:r>
      <w:r w:rsidRPr="003F2DC5">
        <w:rPr>
          <w:b/>
          <w:sz w:val="20"/>
          <w:szCs w:val="20"/>
        </w:rPr>
        <w:t xml:space="preserve">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5C0AD2FC" w14:textId="77777777" w:rsidR="001D0F77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264CF493" w14:textId="77777777" w:rsidR="001D0F77" w:rsidRPr="00E27B1F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714F7BDF" w14:textId="118FAA67" w:rsidR="001D0F77" w:rsidRPr="008D4B5A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>
        <w:rPr>
          <w:b/>
          <w:bCs/>
          <w:sz w:val="20"/>
          <w:szCs w:val="20"/>
        </w:rPr>
        <w:t>_____ Адильжанова С.А.</w:t>
      </w:r>
    </w:p>
    <w:p w14:paraId="11501D5D" w14:textId="77777777" w:rsidR="001D0F77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49833C4C" w14:textId="2323CB9C" w:rsidR="001D0F77" w:rsidRPr="00991FDB" w:rsidRDefault="001D0F77" w:rsidP="001D0F77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_____</w:t>
      </w:r>
      <w:r>
        <w:rPr>
          <w:b/>
          <w:bCs/>
          <w:sz w:val="20"/>
          <w:szCs w:val="20"/>
          <w:lang w:val="kk-KZ"/>
        </w:rPr>
        <w:t xml:space="preserve"> Шормакова А.Н.</w:t>
      </w:r>
    </w:p>
    <w:p w14:paraId="4AACFC56" w14:textId="77777777" w:rsidR="001D0F77" w:rsidRDefault="001D0F77" w:rsidP="001D0F77">
      <w:pPr>
        <w:spacing w:after="120"/>
        <w:ind w:firstLine="4111"/>
        <w:jc w:val="both"/>
        <w:rPr>
          <w:b/>
          <w:sz w:val="20"/>
          <w:szCs w:val="20"/>
        </w:rPr>
      </w:pPr>
    </w:p>
    <w:p w14:paraId="69594914" w14:textId="60B525D0" w:rsidR="001D0F77" w:rsidRPr="002A2413" w:rsidRDefault="001D0F77" w:rsidP="001D0F77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28882" w14:textId="77777777" w:rsidR="00AE7AB6" w:rsidRDefault="00AE7AB6" w:rsidP="005E3E69">
      <w:r>
        <w:separator/>
      </w:r>
    </w:p>
  </w:endnote>
  <w:endnote w:type="continuationSeparator" w:id="0">
    <w:p w14:paraId="7D73BF88" w14:textId="77777777" w:rsidR="00AE7AB6" w:rsidRDefault="00AE7AB6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5D5FE" w14:textId="77777777" w:rsidR="00AE7AB6" w:rsidRDefault="00AE7AB6" w:rsidP="005E3E69">
      <w:r>
        <w:separator/>
      </w:r>
    </w:p>
  </w:footnote>
  <w:footnote w:type="continuationSeparator" w:id="0">
    <w:p w14:paraId="4C88F51B" w14:textId="77777777" w:rsidR="00AE7AB6" w:rsidRDefault="00AE7AB6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1C820E9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  <w:b w:val="0"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62A1B"/>
    <w:multiLevelType w:val="hybridMultilevel"/>
    <w:tmpl w:val="99D4CD7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5"/>
  </w:num>
  <w:num w:numId="5">
    <w:abstractNumId w:val="2"/>
  </w:num>
  <w:num w:numId="6">
    <w:abstractNumId w:val="9"/>
  </w:num>
  <w:num w:numId="7">
    <w:abstractNumId w:val="6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MqsFACoxaXAtAAAA"/>
  </w:docVars>
  <w:rsids>
    <w:rsidRoot w:val="0071287E"/>
    <w:rsid w:val="0000439C"/>
    <w:rsid w:val="00017D03"/>
    <w:rsid w:val="0003540F"/>
    <w:rsid w:val="0004134D"/>
    <w:rsid w:val="00072918"/>
    <w:rsid w:val="000A1C3A"/>
    <w:rsid w:val="000A3E89"/>
    <w:rsid w:val="000B1E74"/>
    <w:rsid w:val="000C7679"/>
    <w:rsid w:val="000C7D7D"/>
    <w:rsid w:val="000D1645"/>
    <w:rsid w:val="000E71C0"/>
    <w:rsid w:val="000E765C"/>
    <w:rsid w:val="000F6FEE"/>
    <w:rsid w:val="00103AB9"/>
    <w:rsid w:val="00104230"/>
    <w:rsid w:val="001123D6"/>
    <w:rsid w:val="001216DD"/>
    <w:rsid w:val="001217BC"/>
    <w:rsid w:val="001231F7"/>
    <w:rsid w:val="00153358"/>
    <w:rsid w:val="0016526C"/>
    <w:rsid w:val="001748BD"/>
    <w:rsid w:val="001849E9"/>
    <w:rsid w:val="001902AA"/>
    <w:rsid w:val="001A0D50"/>
    <w:rsid w:val="001A1C20"/>
    <w:rsid w:val="001A5E98"/>
    <w:rsid w:val="001D0F77"/>
    <w:rsid w:val="001D4E59"/>
    <w:rsid w:val="001E1793"/>
    <w:rsid w:val="0020607F"/>
    <w:rsid w:val="002355B3"/>
    <w:rsid w:val="00262457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065A4"/>
    <w:rsid w:val="00334C84"/>
    <w:rsid w:val="00372B46"/>
    <w:rsid w:val="00396A77"/>
    <w:rsid w:val="003E0945"/>
    <w:rsid w:val="003F0D1E"/>
    <w:rsid w:val="00407A00"/>
    <w:rsid w:val="004317C7"/>
    <w:rsid w:val="00440B3C"/>
    <w:rsid w:val="0045131B"/>
    <w:rsid w:val="004635C6"/>
    <w:rsid w:val="00465BA8"/>
    <w:rsid w:val="004A526B"/>
    <w:rsid w:val="004B3B2C"/>
    <w:rsid w:val="004D15EE"/>
    <w:rsid w:val="004E3570"/>
    <w:rsid w:val="004F5109"/>
    <w:rsid w:val="00502E6A"/>
    <w:rsid w:val="00534EDF"/>
    <w:rsid w:val="00573377"/>
    <w:rsid w:val="00576CCC"/>
    <w:rsid w:val="005808CF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75C72"/>
    <w:rsid w:val="00680E52"/>
    <w:rsid w:val="006A510E"/>
    <w:rsid w:val="006B65BE"/>
    <w:rsid w:val="006C41F9"/>
    <w:rsid w:val="006C69E9"/>
    <w:rsid w:val="006E3F85"/>
    <w:rsid w:val="006E4607"/>
    <w:rsid w:val="006F181E"/>
    <w:rsid w:val="00702EAF"/>
    <w:rsid w:val="0071287E"/>
    <w:rsid w:val="00714F24"/>
    <w:rsid w:val="00720717"/>
    <w:rsid w:val="00723F72"/>
    <w:rsid w:val="00740299"/>
    <w:rsid w:val="00757BAC"/>
    <w:rsid w:val="007861FA"/>
    <w:rsid w:val="0078779D"/>
    <w:rsid w:val="00797BB9"/>
    <w:rsid w:val="007B688B"/>
    <w:rsid w:val="007C6B19"/>
    <w:rsid w:val="007D108B"/>
    <w:rsid w:val="007D3CE6"/>
    <w:rsid w:val="007E36FA"/>
    <w:rsid w:val="007F7568"/>
    <w:rsid w:val="00827AEA"/>
    <w:rsid w:val="00852025"/>
    <w:rsid w:val="0087129A"/>
    <w:rsid w:val="008A0B79"/>
    <w:rsid w:val="008B2520"/>
    <w:rsid w:val="008D0E90"/>
    <w:rsid w:val="008D7A7E"/>
    <w:rsid w:val="008E361B"/>
    <w:rsid w:val="008E4B56"/>
    <w:rsid w:val="008E669D"/>
    <w:rsid w:val="008F73CE"/>
    <w:rsid w:val="00922DF9"/>
    <w:rsid w:val="00923A30"/>
    <w:rsid w:val="009365CA"/>
    <w:rsid w:val="009367FF"/>
    <w:rsid w:val="00946EE2"/>
    <w:rsid w:val="0097666B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5022B"/>
    <w:rsid w:val="00A56BEF"/>
    <w:rsid w:val="00A901DE"/>
    <w:rsid w:val="00A949A1"/>
    <w:rsid w:val="00AA1380"/>
    <w:rsid w:val="00AB030C"/>
    <w:rsid w:val="00AB0B68"/>
    <w:rsid w:val="00AE7AB6"/>
    <w:rsid w:val="00B014B7"/>
    <w:rsid w:val="00B12A15"/>
    <w:rsid w:val="00B3625C"/>
    <w:rsid w:val="00B37450"/>
    <w:rsid w:val="00B5271E"/>
    <w:rsid w:val="00B71D44"/>
    <w:rsid w:val="00B71F2E"/>
    <w:rsid w:val="00B74B10"/>
    <w:rsid w:val="00B91449"/>
    <w:rsid w:val="00B920AE"/>
    <w:rsid w:val="00B96057"/>
    <w:rsid w:val="00BA25B0"/>
    <w:rsid w:val="00BC2919"/>
    <w:rsid w:val="00BD3AD4"/>
    <w:rsid w:val="00BD52D4"/>
    <w:rsid w:val="00BD5F07"/>
    <w:rsid w:val="00BF4E89"/>
    <w:rsid w:val="00C04F1B"/>
    <w:rsid w:val="00C60D05"/>
    <w:rsid w:val="00C676B4"/>
    <w:rsid w:val="00C70FA3"/>
    <w:rsid w:val="00C710BA"/>
    <w:rsid w:val="00C76388"/>
    <w:rsid w:val="00C90F26"/>
    <w:rsid w:val="00CA0C69"/>
    <w:rsid w:val="00CA46EB"/>
    <w:rsid w:val="00CC28EE"/>
    <w:rsid w:val="00D01FDC"/>
    <w:rsid w:val="00D14F3A"/>
    <w:rsid w:val="00D46996"/>
    <w:rsid w:val="00D55AD4"/>
    <w:rsid w:val="00D81E0C"/>
    <w:rsid w:val="00DE2860"/>
    <w:rsid w:val="00DE2B30"/>
    <w:rsid w:val="00DF1C00"/>
    <w:rsid w:val="00DF7A92"/>
    <w:rsid w:val="00E04469"/>
    <w:rsid w:val="00E20AE7"/>
    <w:rsid w:val="00E23845"/>
    <w:rsid w:val="00E24B2A"/>
    <w:rsid w:val="00E25661"/>
    <w:rsid w:val="00E3789F"/>
    <w:rsid w:val="00E75889"/>
    <w:rsid w:val="00EA3058"/>
    <w:rsid w:val="00EB0390"/>
    <w:rsid w:val="00EC1095"/>
    <w:rsid w:val="00EF2C07"/>
    <w:rsid w:val="00EF332C"/>
    <w:rsid w:val="00F1134D"/>
    <w:rsid w:val="00F5359D"/>
    <w:rsid w:val="00F6717F"/>
    <w:rsid w:val="00F672F2"/>
    <w:rsid w:val="00F72DCD"/>
    <w:rsid w:val="00F801D1"/>
    <w:rsid w:val="00F812F2"/>
    <w:rsid w:val="00F81E3E"/>
    <w:rsid w:val="00F97B30"/>
    <w:rsid w:val="00FA7A5B"/>
    <w:rsid w:val="00FC198A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www.w3resource.com/python-exercises/" TargetMode="External"/><Relationship Id="rId26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ythonworld.ru/samouchitel-python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researchgate.net/" TargetMode="External"/><Relationship Id="rId25" Type="http://schemas.openxmlformats.org/officeDocument/2006/relationships/hyperlink" Target="https://machinelearningmastery.com/start-here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lsevier.com/" TargetMode="External"/><Relationship Id="rId20" Type="http://schemas.openxmlformats.org/officeDocument/2006/relationships/hyperlink" Target="https://code-basics.com/ru/languages/python" TargetMode="External"/><Relationship Id="rId29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www.tensorflow.org/?hl=ru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copus.com" TargetMode="External"/><Relationship Id="rId23" Type="http://schemas.openxmlformats.org/officeDocument/2006/relationships/hyperlink" Target="https://www.nltk.org/" TargetMode="External"/><Relationship Id="rId28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metanit.com/python/tutorial/1.1.php" TargetMode="External"/><Relationship Id="rId31" Type="http://schemas.openxmlformats.org/officeDocument/2006/relationships/hyperlink" Target="https://teams.microsoft.com/l/channel/19%3AICQ8sYa8ULqib_TBCwW8DDnlu17ttBZYyxF2e_Ix9RA1%40thread.tacv2/General?groupId=f27cb6af-83e5-4326-8379-0eead760ef80&amp;tenantId=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www.w3resource.com/python-exercises/" TargetMode="External"/><Relationship Id="rId27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0" Type="http://schemas.openxmlformats.org/officeDocument/2006/relationships/hyperlink" Target="mailto:vladislav.karyukin@gmail.com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8</TotalTime>
  <Pages>7</Pages>
  <Words>3131</Words>
  <Characters>17849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42</cp:revision>
  <cp:lastPrinted>2024-10-08T22:08:00Z</cp:lastPrinted>
  <dcterms:created xsi:type="dcterms:W3CDTF">2022-06-22T05:26:00Z</dcterms:created>
  <dcterms:modified xsi:type="dcterms:W3CDTF">2024-12-27T19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